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1</w:t>
      </w:r>
      <w:r>
        <w:t xml:space="preserve"> </w:t>
      </w:r>
      <w:r>
        <w:t xml:space="preserve">06:15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6fc8fdb43ac1255f2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1T06:16:04Z</dcterms:created>
  <dcterms:modified xsi:type="dcterms:W3CDTF">2023-05-01T0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1 06:15:47</vt:lpwstr>
  </property>
</Properties>
</file>